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14FDE077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A98F8BE" w14:textId="0D5EBC10" w:rsidR="00C2764D" w:rsidRDefault="00C2764D">
      <w:r>
        <w:t>Welcome ISYS3001 Agus MUSTAPA</w:t>
      </w:r>
    </w:p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7C37AF"/>
    <w:rsid w:val="00B56A30"/>
    <w:rsid w:val="00B76F81"/>
    <w:rsid w:val="00C2764D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Agus Mustapa</cp:lastModifiedBy>
  <cp:revision>5</cp:revision>
  <dcterms:created xsi:type="dcterms:W3CDTF">2021-03-09T01:12:00Z</dcterms:created>
  <dcterms:modified xsi:type="dcterms:W3CDTF">2021-07-28T00:43:00Z</dcterms:modified>
</cp:coreProperties>
</file>